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734952BE" w:rsidR="0010663D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LUCAS SILVA PINTO</w:t>
      </w:r>
    </w:p>
    <w:p w14:paraId="08FF251B" w14:textId="51174FAF" w:rsidR="00017559" w:rsidRPr="008E7B1C" w:rsidRDefault="008E7B1C" w:rsidP="00B849AF">
      <w:pPr>
        <w:spacing w:after="120"/>
        <w:jc w:val="center"/>
        <w:rPr>
          <w:sz w:val="40"/>
          <w:szCs w:val="40"/>
        </w:rPr>
      </w:pPr>
      <w:r w:rsidRPr="008E7B1C">
        <w:rPr>
          <w:sz w:val="40"/>
          <w:szCs w:val="40"/>
        </w:rPr>
        <w:t>MATHEUS HENRIQUE BASTOS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3E9F4202" w:rsidR="0010663D" w:rsidRPr="00DD1F14" w:rsidRDefault="00DD1F14" w:rsidP="0010663D">
      <w:pPr>
        <w:jc w:val="center"/>
        <w:rPr>
          <w:sz w:val="32"/>
          <w:szCs w:val="32"/>
        </w:rPr>
      </w:pPr>
      <w:r w:rsidRPr="00DD1F14">
        <w:rPr>
          <w:sz w:val="32"/>
          <w:szCs w:val="32"/>
        </w:rPr>
        <w:t>AluCar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F622929" w:rsidR="0010663D" w:rsidRDefault="00017559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3D1E36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747C830A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D93828">
                              <w:rPr>
                                <w:b/>
                                <w:bCs/>
                              </w:rPr>
                              <w:t>I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: </w:t>
                            </w:r>
                            <w:r w:rsidR="00D93828">
                              <w:rPr>
                                <w:b/>
                                <w:bCs/>
                              </w:rPr>
                              <w:t>Implementação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304DBA3E" w14:textId="1EE4B4A8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D93828">
                              <w:t xml:space="preserve">Kelly Rafaela </w:t>
                            </w:r>
                            <w:proofErr w:type="spellStart"/>
                            <w:r w:rsidR="00D93828">
                              <w:t>Otemaier</w:t>
                            </w:r>
                            <w:proofErr w:type="spellEnd"/>
                          </w:p>
                          <w:p w14:paraId="3CF5162B" w14:textId="1E19B47F" w:rsidR="00AC33D5" w:rsidRDefault="00AC33D5" w:rsidP="00AC33D5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 w:rsidR="00D93828">
                              <w:t>Vinicius Godo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254.65pt;margin-top:25.9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 stroked="f">
                <v:textbox style="mso-fit-shape-to-text:t">
                  <w:txbxContent>
                    <w:p w14:paraId="3E19E9BD" w14:textId="747C830A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D93828">
                        <w:rPr>
                          <w:b/>
                          <w:bCs/>
                        </w:rPr>
                        <w:t>I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 xml:space="preserve">: </w:t>
                      </w:r>
                      <w:r w:rsidR="00D93828">
                        <w:rPr>
                          <w:b/>
                          <w:bCs/>
                        </w:rPr>
                        <w:t>Implementação</w:t>
                      </w:r>
                      <w:r>
                        <w:t>, do curso de Bacharelado em Sistemas de Informação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304DBA3E" w14:textId="1EE4B4A8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D93828">
                        <w:t xml:space="preserve">Kelly Rafaela </w:t>
                      </w:r>
                      <w:proofErr w:type="spellStart"/>
                      <w:r w:rsidR="00D93828">
                        <w:t>Otemaier</w:t>
                      </w:r>
                      <w:proofErr w:type="spellEnd"/>
                    </w:p>
                    <w:p w14:paraId="3CF5162B" w14:textId="1E19B47F" w:rsidR="00AC33D5" w:rsidRDefault="00AC33D5" w:rsidP="00AC33D5">
                      <w:pPr>
                        <w:spacing w:after="0"/>
                      </w:pPr>
                      <w:r>
                        <w:t xml:space="preserve">Prof. </w:t>
                      </w:r>
                      <w:r w:rsidR="00D93828">
                        <w:t>Vinicius Godo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3F6A3C7A" w:rsidR="0010663D" w:rsidRDefault="0010663D" w:rsidP="0010663D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343ED0F" w14:textId="597C61BC" w:rsidR="0034451F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6283768" w:history="1">
            <w:r w:rsidR="0034451F" w:rsidRPr="00E86359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FEA4A6A" w14:textId="40C6E762" w:rsidR="0034451F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69" w:history="1">
            <w:r w:rsidR="0034451F" w:rsidRPr="00E86359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A35A8EA" w14:textId="204B7041" w:rsidR="0034451F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0" w:history="1">
            <w:r w:rsidR="0034451F" w:rsidRPr="00E86359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79DDBC6" w14:textId="60BA1E10" w:rsidR="0034451F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1" w:history="1">
            <w:r w:rsidR="0034451F" w:rsidRPr="00E86359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E04E857" w14:textId="4A2EC0F1" w:rsidR="0034451F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2" w:history="1">
            <w:r w:rsidR="0034451F" w:rsidRPr="00E86359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3D5207EE" w14:textId="23750306" w:rsidR="0034451F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3" w:history="1">
            <w:r w:rsidR="0034451F" w:rsidRPr="00E86359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0F070364" w14:textId="347D2CF2" w:rsidR="0034451F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4" w:history="1">
            <w:r w:rsidR="0034451F" w:rsidRPr="00E86359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1B19C336" w14:textId="3C35AE01" w:rsidR="0034451F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5" w:history="1">
            <w:r w:rsidR="0034451F" w:rsidRPr="00E86359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4662A4B7" w14:textId="79F4A407" w:rsidR="0034451F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96283776" w:history="1">
            <w:r w:rsidR="0034451F" w:rsidRPr="00E86359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14:paraId="6944E5D1" w14:textId="5155DFD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ADE9C7B" w14:textId="53064AB6" w:rsidR="00F50F73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19484237" w:history="1">
        <w:r w:rsidR="00F50F73" w:rsidRPr="00A74549">
          <w:rPr>
            <w:rStyle w:val="Hyperlink"/>
            <w:noProof/>
          </w:rPr>
          <w:t>Figura 1 – Quadro “3 Objetivos”.</w:t>
        </w:r>
        <w:r w:rsidR="00F50F73">
          <w:rPr>
            <w:noProof/>
            <w:webHidden/>
          </w:rPr>
          <w:tab/>
        </w:r>
        <w:r w:rsidR="00F50F73">
          <w:rPr>
            <w:noProof/>
            <w:webHidden/>
          </w:rPr>
          <w:fldChar w:fldCharType="begin"/>
        </w:r>
        <w:r w:rsidR="00F50F73">
          <w:rPr>
            <w:noProof/>
            <w:webHidden/>
          </w:rPr>
          <w:instrText xml:space="preserve"> PAGEREF _Toc119484237 \h </w:instrText>
        </w:r>
        <w:r w:rsidR="00F50F73">
          <w:rPr>
            <w:noProof/>
            <w:webHidden/>
          </w:rPr>
        </w:r>
        <w:r w:rsidR="00F50F73">
          <w:rPr>
            <w:noProof/>
            <w:webHidden/>
          </w:rPr>
          <w:fldChar w:fldCharType="separate"/>
        </w:r>
        <w:r w:rsidR="00F50F73">
          <w:rPr>
            <w:noProof/>
            <w:webHidden/>
          </w:rPr>
          <w:t>3</w:t>
        </w:r>
        <w:r w:rsidR="00F50F73">
          <w:rPr>
            <w:noProof/>
            <w:webHidden/>
          </w:rPr>
          <w:fldChar w:fldCharType="end"/>
        </w:r>
      </w:hyperlink>
    </w:p>
    <w:p w14:paraId="29260BD4" w14:textId="640064A3" w:rsidR="00F50F73" w:rsidRDefault="00F50F73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19484238" w:history="1">
        <w:r w:rsidRPr="00A74549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4842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3A08222" w14:textId="2C28A0E9" w:rsidR="00F50F73" w:rsidRDefault="00F50F73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19484239" w:history="1">
        <w:r w:rsidRPr="00A74549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4842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FAD1C15" w14:textId="267CD219" w:rsidR="00F50F73" w:rsidRDefault="00F50F73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19484240" w:history="1">
        <w:r w:rsidRPr="00A74549">
          <w:rPr>
            <w:rStyle w:val="Hyperlink"/>
            <w:noProof/>
            <w:lang w:val="en-US"/>
          </w:rPr>
          <w:t>Figura 4 – Canvas PBB: "Product Backlog Building"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4842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F1B2148" w14:textId="5419D27D" w:rsidR="00F50F73" w:rsidRDefault="00F50F73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19484241" w:history="1">
        <w:r w:rsidRPr="00A74549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4842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ED87DDA" w14:textId="5C567CA7" w:rsidR="00F50F73" w:rsidRDefault="00F50F73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19484242" w:history="1">
        <w:r w:rsidRPr="00A74549">
          <w:rPr>
            <w:rStyle w:val="Hyperlink"/>
            <w:noProof/>
          </w:rPr>
          <w:t>Figura 6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4842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26104F7" w14:textId="7FDFAD77" w:rsidR="00F50F73" w:rsidRDefault="00F50F73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19484243" w:history="1">
        <w:r w:rsidRPr="00A74549">
          <w:rPr>
            <w:rStyle w:val="Hyperlink"/>
            <w:noProof/>
          </w:rPr>
          <w:t>Figura 7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4842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F083971" w14:textId="44C1D744" w:rsidR="00F50F73" w:rsidRDefault="00F50F73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19484244" w:history="1">
        <w:r w:rsidRPr="00A74549">
          <w:rPr>
            <w:rStyle w:val="Hyperlink"/>
            <w:noProof/>
          </w:rPr>
          <w:t>Figura 8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484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990895B" w14:textId="7C03E4DA" w:rsidR="00F50F73" w:rsidRDefault="00F50F73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19484245" w:history="1">
        <w:r w:rsidRPr="00A74549">
          <w:rPr>
            <w:rStyle w:val="Hyperlink"/>
            <w:noProof/>
          </w:rPr>
          <w:t>Figura 9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484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8F248B8" w14:textId="6129BEDC" w:rsidR="00F50F73" w:rsidRDefault="00F50F73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19484246" w:history="1">
        <w:r w:rsidRPr="00A74549">
          <w:rPr>
            <w:rStyle w:val="Hyperlink"/>
            <w:noProof/>
          </w:rPr>
          <w:t>Figura 10 –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484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1DC7A76" w14:textId="22E100D7" w:rsidR="00F50F73" w:rsidRDefault="00F50F73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19484247" w:history="1">
        <w:r w:rsidRPr="00A74549">
          <w:rPr>
            <w:rStyle w:val="Hyperlink"/>
            <w:noProof/>
          </w:rPr>
          <w:t>Figura 11 - Diagrama de Atividades - Gerenciar Veículo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19484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3DA00C4A" w14:textId="2252BC83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96283768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426A9205" w:rsidR="0094014C" w:rsidRPr="00FA629D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o processo de locação de automóveis;</w:t>
            </w:r>
          </w:p>
          <w:p w14:paraId="110DA539" w14:textId="31D313A7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7A84CEC1" w14:textId="45673B6B" w:rsidR="001C1A49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acilitar a escolha do usuário em relação ao automóvel baseado nas preferências do usuário;</w:t>
            </w:r>
          </w:p>
          <w:p w14:paraId="0CD4B361" w14:textId="047AEA8D" w:rsidR="008E7B1C" w:rsidRPr="00FA629D" w:rsidRDefault="008E7B1C" w:rsidP="008E7B1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4DF116D5" w14:textId="77777777" w:rsidR="008E7B1C" w:rsidRPr="00FA629D" w:rsidRDefault="008E7B1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ncentivar o uso do software através de elementos </w:t>
            </w:r>
            <w:proofErr w:type="spellStart"/>
            <w:r>
              <w:rPr>
                <w:sz w:val="24"/>
                <w:szCs w:val="24"/>
              </w:rPr>
              <w:t>gamificados</w:t>
            </w:r>
            <w:proofErr w:type="spellEnd"/>
            <w:r>
              <w:rPr>
                <w:sz w:val="24"/>
                <w:szCs w:val="24"/>
              </w:rPr>
              <w:t xml:space="preserve"> com sistema de recompensas;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2D48797F" w:rsidR="0010663D" w:rsidRDefault="0010663D" w:rsidP="00FA629D">
      <w:pPr>
        <w:pStyle w:val="Legenda"/>
        <w:spacing w:before="120"/>
      </w:pPr>
      <w:bookmarkStart w:id="3" w:name="_Toc119484237"/>
      <w:r>
        <w:t xml:space="preserve">Figura </w:t>
      </w:r>
      <w:fldSimple w:instr=" SEQ Figura \* ARABIC ">
        <w:r w:rsidR="00F50F73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96283769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29049F0E" w14:textId="77777777" w:rsidR="0094014C" w:rsidRDefault="0094014C" w:rsidP="0094014C">
            <w:pPr>
              <w:rPr>
                <w:sz w:val="24"/>
                <w:szCs w:val="24"/>
              </w:rPr>
            </w:pPr>
          </w:p>
          <w:p w14:paraId="00EDBAAC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Software para locação de automóveis;</w:t>
            </w:r>
          </w:p>
          <w:p w14:paraId="7BFBA404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</w:t>
            </w:r>
            <w:proofErr w:type="spellStart"/>
            <w:r>
              <w:rPr>
                <w:sz w:val="24"/>
                <w:szCs w:val="24"/>
              </w:rPr>
              <w:t>gamificada</w:t>
            </w:r>
            <w:proofErr w:type="spellEnd"/>
            <w:r>
              <w:rPr>
                <w:sz w:val="24"/>
                <w:szCs w:val="24"/>
              </w:rPr>
              <w:t>;</w:t>
            </w:r>
          </w:p>
          <w:p w14:paraId="63220199" w14:textId="41E15160" w:rsidR="008E7B1C" w:rsidRPr="00F76475" w:rsidRDefault="008E7B1C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7ED9DF6" w14:textId="62175E0D" w:rsidR="00C20CFC" w:rsidRDefault="00C20CFC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Plataforma de viagens;</w:t>
            </w:r>
          </w:p>
          <w:p w14:paraId="27EA2A43" w14:textId="5D640B6E" w:rsidR="002E48EE" w:rsidRPr="002E48EE" w:rsidRDefault="00C20CFC" w:rsidP="008E7B1C">
            <w:pPr>
              <w:rPr>
                <w:i/>
                <w:iCs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Plataforma de </w:t>
            </w:r>
            <w:r w:rsidRPr="00C20CFC">
              <w:rPr>
                <w:i/>
                <w:iCs/>
                <w:sz w:val="24"/>
                <w:szCs w:val="24"/>
              </w:rPr>
              <w:t>delivery</w:t>
            </w:r>
            <w:r>
              <w:rPr>
                <w:i/>
                <w:iCs/>
                <w:sz w:val="24"/>
                <w:szCs w:val="24"/>
              </w:rPr>
              <w:t>;</w:t>
            </w:r>
          </w:p>
          <w:p w14:paraId="2AA44012" w14:textId="03F4A261" w:rsidR="00C20CFC" w:rsidRPr="00F76475" w:rsidRDefault="002E48EE" w:rsidP="008E7B1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ncessionária/oficina;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7723B767" w14:textId="0677304A" w:rsidR="0094014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enda automóveis;</w:t>
            </w:r>
          </w:p>
          <w:p w14:paraId="27B3DA27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Recompensa usuários “fiéis” através da gamificação;</w:t>
            </w:r>
          </w:p>
          <w:p w14:paraId="239F582B" w14:textId="77777777" w:rsidR="008E7B1C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Fornece opções de automóveis acessíveis;</w:t>
            </w:r>
          </w:p>
          <w:p w14:paraId="3BAB8353" w14:textId="4906C423" w:rsidR="0008137D" w:rsidRPr="00F76475" w:rsidRDefault="0008137D" w:rsidP="0094014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7765A9CB" w:rsidR="00130C93" w:rsidRDefault="008E7B1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- </w:t>
            </w:r>
            <w:r w:rsidRPr="008E7B1C">
              <w:rPr>
                <w:i/>
                <w:iCs/>
                <w:sz w:val="24"/>
                <w:szCs w:val="24"/>
              </w:rPr>
              <w:t>Test drive</w:t>
            </w:r>
            <w:r>
              <w:rPr>
                <w:sz w:val="24"/>
                <w:szCs w:val="24"/>
              </w:rPr>
              <w:t xml:space="preserve"> com os veículos;</w:t>
            </w:r>
          </w:p>
          <w:p w14:paraId="28A5603A" w14:textId="77777777" w:rsidR="00C20CFC" w:rsidRDefault="00C20CFC" w:rsidP="0094014C">
            <w:pPr>
              <w:rPr>
                <w:sz w:val="24"/>
                <w:szCs w:val="24"/>
              </w:rPr>
            </w:pPr>
          </w:p>
          <w:p w14:paraId="44B333B7" w14:textId="73073ABF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Compra de veículos;</w:t>
            </w:r>
          </w:p>
          <w:p w14:paraId="08B5ECAF" w14:textId="77777777" w:rsidR="0010663D" w:rsidRDefault="0010663D" w:rsidP="0094014C">
            <w:pPr>
              <w:rPr>
                <w:sz w:val="24"/>
                <w:szCs w:val="24"/>
              </w:rPr>
            </w:pPr>
          </w:p>
          <w:p w14:paraId="3DD9ECAE" w14:textId="1A80794A" w:rsidR="00C20CFC" w:rsidRPr="00F76475" w:rsidRDefault="00C20CF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 Entrega de veículos</w:t>
            </w:r>
            <w:r w:rsidR="002E48EE">
              <w:rPr>
                <w:sz w:val="24"/>
                <w:szCs w:val="24"/>
              </w:rPr>
              <w:t xml:space="preserve"> alugados;</w:t>
            </w:r>
          </w:p>
        </w:tc>
      </w:tr>
    </w:tbl>
    <w:p w14:paraId="4969B506" w14:textId="46228AA6" w:rsidR="0094014C" w:rsidRDefault="0010663D" w:rsidP="00F76475">
      <w:pPr>
        <w:pStyle w:val="Legenda"/>
        <w:spacing w:before="120"/>
      </w:pPr>
      <w:bookmarkStart w:id="6" w:name="_Toc119484238"/>
      <w:r>
        <w:t xml:space="preserve">Figura </w:t>
      </w:r>
      <w:fldSimple w:instr=" SEQ Figura \* ARABIC ">
        <w:r w:rsidR="00F50F73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96283770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7777777" w:rsidR="00F76475" w:rsidRDefault="00F76475" w:rsidP="00DD1F14"/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EA0C41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605697F" w14:textId="4018925F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uristas</w:t>
            </w:r>
            <w:r w:rsidR="008F4991">
              <w:rPr>
                <w:sz w:val="24"/>
                <w:szCs w:val="24"/>
              </w:rPr>
              <w:t>;</w:t>
            </w:r>
          </w:p>
          <w:p w14:paraId="3D4B5784" w14:textId="5CE5F5CB" w:rsidR="008F4991" w:rsidRDefault="00725C5A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otoristas de aplicativo</w:t>
            </w:r>
            <w:r w:rsidR="008F4991">
              <w:rPr>
                <w:sz w:val="24"/>
                <w:szCs w:val="24"/>
              </w:rPr>
              <w:t>;</w:t>
            </w:r>
          </w:p>
          <w:p w14:paraId="21584C5D" w14:textId="57524C50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</w:t>
            </w:r>
            <w:r w:rsidR="00725C5A">
              <w:rPr>
                <w:sz w:val="24"/>
                <w:szCs w:val="24"/>
              </w:rPr>
              <w:t>essoas</w:t>
            </w:r>
            <w:r w:rsidR="00436677">
              <w:rPr>
                <w:sz w:val="24"/>
                <w:szCs w:val="24"/>
              </w:rPr>
              <w:t xml:space="preserve"> que precisam alugar veículos</w:t>
            </w:r>
            <w:r w:rsidR="00725C5A">
              <w:rPr>
                <w:sz w:val="24"/>
                <w:szCs w:val="24"/>
              </w:rPr>
              <w:t>.</w:t>
            </w:r>
          </w:p>
        </w:tc>
      </w:tr>
      <w:tr w:rsidR="00EA0C41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EA0C41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09DE52D1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de aluguel de </w:t>
            </w:r>
            <w:r w:rsidR="00436677">
              <w:rPr>
                <w:sz w:val="24"/>
                <w:szCs w:val="24"/>
              </w:rPr>
              <w:t>veículos</w:t>
            </w:r>
            <w:r>
              <w:rPr>
                <w:sz w:val="24"/>
                <w:szCs w:val="24"/>
              </w:rPr>
              <w:t>, com alguns elementos de rede social.</w:t>
            </w:r>
          </w:p>
        </w:tc>
      </w:tr>
      <w:tr w:rsidR="008B4E93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8B4E93" w:rsidRPr="00F76475" w:rsidRDefault="008B4E93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2851296A" w:rsidR="007E2392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usuário poderá escolher o </w:t>
            </w:r>
            <w:r w:rsidR="00DD1F14">
              <w:rPr>
                <w:sz w:val="24"/>
                <w:szCs w:val="24"/>
              </w:rPr>
              <w:t>veículo</w:t>
            </w:r>
            <w:r w:rsidR="00A045A8">
              <w:rPr>
                <w:sz w:val="24"/>
                <w:szCs w:val="24"/>
              </w:rPr>
              <w:t xml:space="preserve"> e </w:t>
            </w:r>
            <w:r w:rsidR="00DD1F14">
              <w:rPr>
                <w:sz w:val="24"/>
                <w:szCs w:val="24"/>
              </w:rPr>
              <w:t>os acessórios</w:t>
            </w:r>
            <w:r w:rsidR="00A045A8">
              <w:rPr>
                <w:sz w:val="24"/>
                <w:szCs w:val="24"/>
              </w:rPr>
              <w:t xml:space="preserve"> adequados.</w:t>
            </w:r>
          </w:p>
        </w:tc>
      </w:tr>
      <w:tr w:rsidR="008B4E93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2A59CED3" w:rsidR="00EA765B" w:rsidRPr="00F76475" w:rsidRDefault="008F4991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motorista terá recompensas por alugar </w:t>
            </w:r>
            <w:r w:rsidR="00A045A8">
              <w:rPr>
                <w:sz w:val="24"/>
                <w:szCs w:val="24"/>
              </w:rPr>
              <w:t>veículos mais adequados</w:t>
            </w:r>
            <w:r w:rsidR="00CB4DEC">
              <w:rPr>
                <w:sz w:val="24"/>
                <w:szCs w:val="24"/>
              </w:rPr>
              <w:t xml:space="preserve"> para determinadas situações</w:t>
            </w:r>
            <w:r w:rsidR="00A54355">
              <w:rPr>
                <w:sz w:val="24"/>
                <w:szCs w:val="24"/>
              </w:rPr>
              <w:t>.</w:t>
            </w:r>
          </w:p>
        </w:tc>
      </w:tr>
      <w:tr w:rsidR="008B4E93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8B4E93" w:rsidRPr="00F76475" w:rsidRDefault="00EA765B" w:rsidP="009F623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4CAE8878" w:rsidR="007E2392" w:rsidRPr="00F76475" w:rsidRDefault="00A54355" w:rsidP="009F623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Tornar o aluguel de </w:t>
            </w:r>
            <w:r w:rsidR="00A045A8">
              <w:rPr>
                <w:sz w:val="24"/>
                <w:szCs w:val="24"/>
              </w:rPr>
              <w:t xml:space="preserve">veículos </w:t>
            </w:r>
            <w:r>
              <w:rPr>
                <w:sz w:val="24"/>
                <w:szCs w:val="24"/>
              </w:rPr>
              <w:t xml:space="preserve">mais </w:t>
            </w:r>
            <w:r w:rsidR="00E87A49">
              <w:rPr>
                <w:sz w:val="24"/>
                <w:szCs w:val="24"/>
              </w:rPr>
              <w:t xml:space="preserve">prático e poder oferecer o </w:t>
            </w:r>
            <w:r w:rsidR="00A045A8">
              <w:rPr>
                <w:sz w:val="24"/>
                <w:szCs w:val="24"/>
              </w:rPr>
              <w:t xml:space="preserve">veículo mais </w:t>
            </w:r>
            <w:r w:rsidR="00CB4DEC">
              <w:rPr>
                <w:sz w:val="24"/>
                <w:szCs w:val="24"/>
              </w:rPr>
              <w:t>recomendados para determinadas situações</w:t>
            </w:r>
            <w:r w:rsidR="00E87A49">
              <w:rPr>
                <w:sz w:val="24"/>
                <w:szCs w:val="24"/>
              </w:rPr>
              <w:t>.</w:t>
            </w:r>
          </w:p>
        </w:tc>
      </w:tr>
    </w:tbl>
    <w:p w14:paraId="184CCAF3" w14:textId="3AA27D4D" w:rsidR="00AE1E85" w:rsidRDefault="00AE1E85" w:rsidP="00F76475">
      <w:pPr>
        <w:pStyle w:val="Legenda"/>
        <w:spacing w:before="120"/>
      </w:pPr>
      <w:bookmarkStart w:id="9" w:name="_Toc119484239"/>
      <w:r>
        <w:t xml:space="preserve">Figura </w:t>
      </w:r>
      <w:fldSimple w:instr=" SEQ Figura \* ARABIC ">
        <w:r w:rsidR="00F50F73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36817664" w:rsidR="00EA0C41" w:rsidRDefault="00EA0C41" w:rsidP="00EA0C41">
      <w:pPr>
        <w:ind w:left="708"/>
      </w:pPr>
    </w:p>
    <w:bookmarkEnd w:id="8"/>
    <w:p w14:paraId="1FA7B345" w14:textId="77777777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96283771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4BDC4E47" w:rsidR="007C2471" w:rsidRDefault="00A156D2" w:rsidP="007C2471">
      <w:pPr>
        <w:keepNext/>
        <w:jc w:val="center"/>
      </w:pPr>
      <w:r>
        <w:rPr>
          <w:noProof/>
        </w:rPr>
        <w:drawing>
          <wp:inline distT="0" distB="0" distL="0" distR="0" wp14:anchorId="5DB3E6E3" wp14:editId="4C286F06">
            <wp:extent cx="5918207" cy="3865732"/>
            <wp:effectExtent l="0" t="0" r="635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8207" cy="3865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60DE285" w:rsidR="007C2471" w:rsidRPr="00C042E5" w:rsidRDefault="007C2471" w:rsidP="007C2471">
      <w:pPr>
        <w:pStyle w:val="Legenda"/>
        <w:rPr>
          <w:lang w:val="en-US"/>
        </w:rPr>
      </w:pPr>
      <w:bookmarkStart w:id="12" w:name="_Toc11948424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F50F73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C042E5">
        <w:rPr>
          <w:noProof/>
          <w:lang w:val="en-US"/>
        </w:rPr>
        <w:t>Fonte: AGUIAR, F. 2018.</w:t>
      </w:r>
      <w:bookmarkEnd w:id="12"/>
    </w:p>
    <w:p w14:paraId="52D69286" w14:textId="0CC01059" w:rsidR="007C2471" w:rsidRPr="00C042E5" w:rsidRDefault="007C2471" w:rsidP="0043409E">
      <w:pPr>
        <w:rPr>
          <w:lang w:val="en-US"/>
        </w:rPr>
      </w:pPr>
    </w:p>
    <w:p w14:paraId="3CD7B7DA" w14:textId="4CA039B0" w:rsidR="00B257D8" w:rsidRPr="00C042E5" w:rsidRDefault="00B257D8">
      <w:pPr>
        <w:rPr>
          <w:lang w:val="en-US"/>
        </w:rPr>
      </w:pPr>
      <w:r w:rsidRPr="00C042E5">
        <w:rPr>
          <w:lang w:val="en-US"/>
        </w:rPr>
        <w:br w:type="page"/>
      </w:r>
    </w:p>
    <w:p w14:paraId="18C9E9B6" w14:textId="77777777" w:rsidR="00F76475" w:rsidRDefault="00F76475" w:rsidP="00F76475">
      <w:pPr>
        <w:pStyle w:val="Ttulo1"/>
      </w:pPr>
      <w:bookmarkStart w:id="13" w:name="_Toc96283772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78042D97" w14:textId="77777777" w:rsidR="00F76475" w:rsidRDefault="00F76475" w:rsidP="00DD13EB"/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4F0339" w:rsidRPr="00821815" w14:paraId="36AE866E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07893B24" w14:textId="2BE77F53" w:rsidR="004F0339" w:rsidRPr="00821815" w:rsidRDefault="004F0339" w:rsidP="00B17363">
            <w:pPr>
              <w:spacing w:before="60" w:after="60"/>
              <w:rPr>
                <w:b/>
                <w:bCs/>
              </w:rPr>
            </w:pPr>
            <w:bookmarkStart w:id="14" w:name="_Hlk96282481"/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F76475" w:rsidRPr="00821815" w14:paraId="69A46E8C" w14:textId="77777777" w:rsidTr="00B17363">
        <w:trPr>
          <w:trHeight w:val="380"/>
        </w:trPr>
        <w:tc>
          <w:tcPr>
            <w:tcW w:w="7654" w:type="dxa"/>
            <w:gridSpan w:val="3"/>
            <w:vAlign w:val="center"/>
          </w:tcPr>
          <w:p w14:paraId="4428BB40" w14:textId="2EA35DFC" w:rsidR="00F76475" w:rsidRPr="0013596A" w:rsidRDefault="00F76475" w:rsidP="00B17363">
            <w:pPr>
              <w:spacing w:before="60" w:after="60"/>
            </w:pPr>
            <w:bookmarkStart w:id="15" w:name="_Hlk96268510"/>
            <w:bookmarkEnd w:id="14"/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13596A" w:rsidRPr="0013596A">
              <w:t>Gerenciar cadastro de veículos</w:t>
            </w:r>
          </w:p>
        </w:tc>
      </w:tr>
      <w:tr w:rsidR="00C44832" w14:paraId="0F648674" w14:textId="77777777" w:rsidTr="00B17363">
        <w:tc>
          <w:tcPr>
            <w:tcW w:w="1182" w:type="dxa"/>
            <w:vMerge w:val="restart"/>
            <w:vAlign w:val="center"/>
          </w:tcPr>
          <w:p w14:paraId="6431EB11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A13CED4" w14:textId="77777777" w:rsidR="00C44832" w:rsidRPr="0013596A" w:rsidRDefault="00C44832" w:rsidP="00C44832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4F28B30" w14:textId="77777777" w:rsidR="00C44832" w:rsidRPr="0013596A" w:rsidRDefault="00C44832" w:rsidP="00C44832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B5492B0" w14:textId="30D77D4C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 w:rsidR="003F5155">
              <w:t>L</w:t>
            </w:r>
            <w:r w:rsidR="0013596A" w:rsidRPr="0013596A">
              <w:t>ocadora</w:t>
            </w:r>
            <w:r w:rsidR="0013596A">
              <w:t xml:space="preserve"> </w:t>
            </w:r>
          </w:p>
          <w:p w14:paraId="268C4FFE" w14:textId="17C704A5" w:rsidR="00C44832" w:rsidRPr="0013596A" w:rsidRDefault="00C44832" w:rsidP="00C44832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 w:rsidR="005F6DD0">
              <w:t>Gerenciar o cadastro do</w:t>
            </w:r>
            <w:r w:rsidR="003F5155">
              <w:t>s</w:t>
            </w:r>
            <w:r w:rsidR="005F6DD0">
              <w:t xml:space="preserve"> veículo</w:t>
            </w:r>
            <w:r w:rsidR="003F5155">
              <w:t>s</w:t>
            </w:r>
          </w:p>
          <w:p w14:paraId="158AF84E" w14:textId="3EA34F25" w:rsidR="00C44832" w:rsidRPr="0013596A" w:rsidRDefault="00C44832" w:rsidP="00C44832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5F6DD0">
              <w:t>Controlar disponibilidade dos veículos</w:t>
            </w:r>
          </w:p>
        </w:tc>
      </w:tr>
      <w:tr w:rsidR="00F76475" w14:paraId="238B9988" w14:textId="77777777" w:rsidTr="00B17363">
        <w:tc>
          <w:tcPr>
            <w:tcW w:w="1182" w:type="dxa"/>
            <w:vMerge/>
            <w:vAlign w:val="center"/>
          </w:tcPr>
          <w:p w14:paraId="1E86D9DF" w14:textId="77777777" w:rsidR="00F76475" w:rsidRPr="009E1688" w:rsidRDefault="00F76475" w:rsidP="00B17363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6610FA9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A2A375" w14:textId="77777777" w:rsidR="00F76475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E6589E9" w14:textId="77777777" w:rsidR="00F76475" w:rsidRPr="004F21EF" w:rsidRDefault="00F76475" w:rsidP="00B1736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CE45FDC" w14:textId="29C2BCE6" w:rsidR="00E25FEA" w:rsidRDefault="00F76475" w:rsidP="00B1736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>
              <w:t xml:space="preserve">veículo não </w:t>
            </w:r>
            <w:r w:rsidR="005F6DD0">
              <w:t xml:space="preserve">está </w:t>
            </w:r>
            <w:r w:rsidR="0013596A">
              <w:t>cadastrado</w:t>
            </w:r>
            <w:r w:rsidR="00647591">
              <w:t>.</w:t>
            </w:r>
          </w:p>
          <w:p w14:paraId="29CEB57E" w14:textId="2ED58A37" w:rsidR="00F76475" w:rsidRPr="002063D9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13596A">
              <w:t>preencher todos os dados do cadastro de veículo</w:t>
            </w:r>
            <w:r w:rsidR="00647591">
              <w:t>.</w:t>
            </w:r>
          </w:p>
          <w:p w14:paraId="7A15708C" w14:textId="1D9D7A94" w:rsidR="00F76475" w:rsidRPr="001137C6" w:rsidRDefault="00F76475" w:rsidP="00B1736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3596A" w:rsidRPr="0013596A">
              <w:t>o veículo será inserido no sistema</w:t>
            </w:r>
            <w:r w:rsidR="003F5155">
              <w:t>.</w:t>
            </w:r>
          </w:p>
        </w:tc>
      </w:tr>
      <w:tr w:rsidR="00E25FEA" w14:paraId="0928A0A7" w14:textId="77777777" w:rsidTr="00B17363">
        <w:tc>
          <w:tcPr>
            <w:tcW w:w="1182" w:type="dxa"/>
            <w:vMerge/>
            <w:vAlign w:val="center"/>
          </w:tcPr>
          <w:p w14:paraId="3D8DB4D2" w14:textId="77777777" w:rsidR="00E25FEA" w:rsidRPr="009E1688" w:rsidRDefault="00E25FEA" w:rsidP="00E25FEA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5EC1E5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E412D5B" w14:textId="77777777" w:rsidR="00E25FEA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575DA9F" w14:textId="77777777" w:rsidR="00E25FEA" w:rsidRPr="004F21EF" w:rsidRDefault="00E25FEA" w:rsidP="00E25FEA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6E8A340" w14:textId="51241E78" w:rsidR="00E25FEA" w:rsidRPr="00E61175" w:rsidRDefault="00E25FEA" w:rsidP="00E25FEA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13596A" w:rsidRPr="00E61175">
              <w:t xml:space="preserve">veículo já </w:t>
            </w:r>
            <w:r w:rsidR="005F6DD0">
              <w:t xml:space="preserve">está </w:t>
            </w:r>
            <w:r w:rsidR="00E61175">
              <w:t>cadastrado</w:t>
            </w:r>
            <w:r w:rsidR="00647591">
              <w:t>.</w:t>
            </w:r>
          </w:p>
          <w:p w14:paraId="65CB98F4" w14:textId="71B1CE2A" w:rsidR="00E25FEA" w:rsidRPr="00E61175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13596A" w:rsidRPr="00E61175">
              <w:t xml:space="preserve">preencher </w:t>
            </w:r>
            <w:r w:rsidR="003F5155">
              <w:t>a placa já existente</w:t>
            </w:r>
            <w:r w:rsidR="00647591">
              <w:t>.</w:t>
            </w:r>
          </w:p>
          <w:p w14:paraId="09BF40E1" w14:textId="1A57ADF3" w:rsidR="00E25FEA" w:rsidRPr="001137C6" w:rsidRDefault="00E25FEA" w:rsidP="00E25FEA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13596A" w:rsidRPr="00E61175">
              <w:t xml:space="preserve">o sistema bloqueia o cadastro devido a placa </w:t>
            </w:r>
            <w:r w:rsidR="00E61175" w:rsidRPr="00E61175">
              <w:t xml:space="preserve">já </w:t>
            </w:r>
            <w:r w:rsidR="003F5155">
              <w:t>cadastrada.</w:t>
            </w:r>
          </w:p>
        </w:tc>
      </w:tr>
    </w:tbl>
    <w:p w14:paraId="464C1A34" w14:textId="64CE6800" w:rsidR="00F76475" w:rsidRDefault="00F76475" w:rsidP="00C44832">
      <w:pPr>
        <w:pStyle w:val="Legenda"/>
        <w:spacing w:before="120"/>
        <w:rPr>
          <w:noProof/>
        </w:rPr>
      </w:pPr>
      <w:bookmarkStart w:id="16" w:name="_Toc96268061"/>
      <w:bookmarkStart w:id="17" w:name="_Toc119484241"/>
      <w:bookmarkEnd w:id="15"/>
      <w:r>
        <w:t xml:space="preserve">Figura </w:t>
      </w:r>
      <w:fldSimple w:instr=" SEQ Figura \* ARABIC ">
        <w:r w:rsidR="00F50F73">
          <w:rPr>
            <w:noProof/>
          </w:rPr>
          <w:t>5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6"/>
      <w:bookmarkEnd w:id="17"/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217617" w:rsidRPr="00821815" w14:paraId="7EA63508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EE9E941" w14:textId="77777777" w:rsidR="00217617" w:rsidRPr="00821815" w:rsidRDefault="00217617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217617" w:rsidRPr="00821815" w14:paraId="3A4CB4DA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494D6C9E" w14:textId="55DD39EC" w:rsidR="00217617" w:rsidRPr="0013596A" w:rsidRDefault="00217617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Gerenciar cadastro de </w:t>
            </w:r>
            <w:r>
              <w:t>acessórios</w:t>
            </w:r>
          </w:p>
        </w:tc>
      </w:tr>
      <w:tr w:rsidR="00217617" w14:paraId="6A3A532C" w14:textId="77777777" w:rsidTr="001974AC">
        <w:tc>
          <w:tcPr>
            <w:tcW w:w="1182" w:type="dxa"/>
            <w:vMerge w:val="restart"/>
            <w:vAlign w:val="center"/>
          </w:tcPr>
          <w:p w14:paraId="2BC2E5AA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6EF175C2" w14:textId="77777777" w:rsidR="00217617" w:rsidRPr="0013596A" w:rsidRDefault="00217617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403F8CDC" w14:textId="77777777" w:rsidR="00217617" w:rsidRPr="0013596A" w:rsidRDefault="00217617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10BB7A6" w14:textId="506E4199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</w:t>
            </w:r>
            <w:r w:rsidRPr="0013596A">
              <w:t>ocadora</w:t>
            </w:r>
            <w:r>
              <w:t xml:space="preserve"> </w:t>
            </w:r>
          </w:p>
          <w:p w14:paraId="19915271" w14:textId="4E519771" w:rsidR="00217617" w:rsidRPr="0013596A" w:rsidRDefault="00217617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Gerenciar o cadastro dos acessórios</w:t>
            </w:r>
          </w:p>
          <w:p w14:paraId="77148B8B" w14:textId="1FFABC69" w:rsidR="00217617" w:rsidRPr="0013596A" w:rsidRDefault="00217617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Controlar disponibilidade dos acessórios</w:t>
            </w:r>
          </w:p>
        </w:tc>
      </w:tr>
      <w:tr w:rsidR="00217617" w14:paraId="0F09276B" w14:textId="77777777" w:rsidTr="001974AC">
        <w:tc>
          <w:tcPr>
            <w:tcW w:w="1182" w:type="dxa"/>
            <w:vMerge/>
            <w:vAlign w:val="center"/>
          </w:tcPr>
          <w:p w14:paraId="5A95AC9A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3B0B862F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42784AD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B19C541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66B1115F" w14:textId="693E7BA7" w:rsidR="00217617" w:rsidRDefault="00217617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>
              <w:t>acessório não está cadastrado</w:t>
            </w:r>
            <w:r w:rsidR="007A0886">
              <w:t xml:space="preserve"> e todos os campos estão preenchidos.</w:t>
            </w:r>
          </w:p>
          <w:p w14:paraId="31F463A5" w14:textId="228C9709" w:rsidR="00217617" w:rsidRPr="002063D9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cadastro do acessório.</w:t>
            </w:r>
          </w:p>
          <w:p w14:paraId="079F8DA2" w14:textId="2C7BD115" w:rsidR="00217617" w:rsidRPr="001137C6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013596A">
              <w:t xml:space="preserve">o </w:t>
            </w:r>
            <w:r>
              <w:t>acessório</w:t>
            </w:r>
            <w:r w:rsidRPr="0013596A">
              <w:t xml:space="preserve"> será inserido no sistema</w:t>
            </w:r>
            <w:r>
              <w:t>.</w:t>
            </w:r>
          </w:p>
        </w:tc>
      </w:tr>
      <w:tr w:rsidR="00217617" w14:paraId="57E1B4A5" w14:textId="77777777" w:rsidTr="001974AC">
        <w:tc>
          <w:tcPr>
            <w:tcW w:w="1182" w:type="dxa"/>
            <w:vMerge/>
            <w:vAlign w:val="center"/>
          </w:tcPr>
          <w:p w14:paraId="6D39E3BF" w14:textId="77777777" w:rsidR="00217617" w:rsidRPr="009E1688" w:rsidRDefault="00217617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60E31936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34B0C28" w14:textId="77777777" w:rsidR="00217617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11DFE58" w14:textId="77777777" w:rsidR="00217617" w:rsidRPr="004F21EF" w:rsidRDefault="00217617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26B36F6F" w14:textId="73BAE764" w:rsidR="00217617" w:rsidRPr="00E61175" w:rsidRDefault="00217617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30766E">
              <w:t>acessório não está cadastrado</w:t>
            </w:r>
            <w:r w:rsidR="007A0886">
              <w:t xml:space="preserve"> e os campos obrigatórios não estão preenchidos.</w:t>
            </w:r>
          </w:p>
          <w:p w14:paraId="4CC6AA4C" w14:textId="46DA8EC3" w:rsidR="00217617" w:rsidRPr="00E61175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>requisitar o cadastro do acessório.</w:t>
            </w:r>
          </w:p>
          <w:p w14:paraId="7C800F8E" w14:textId="75E85A7C" w:rsidR="00217617" w:rsidRPr="001137C6" w:rsidRDefault="00217617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o sistema bloqueia o cadastro devido </w:t>
            </w:r>
            <w:r w:rsidR="0030766E">
              <w:t>a campos não preenchidos.</w:t>
            </w:r>
          </w:p>
        </w:tc>
      </w:tr>
    </w:tbl>
    <w:p w14:paraId="08DBF3BD" w14:textId="4D4D7A25" w:rsidR="0030766E" w:rsidRDefault="00217617" w:rsidP="00217617">
      <w:pPr>
        <w:pStyle w:val="Legenda"/>
        <w:spacing w:before="120"/>
        <w:rPr>
          <w:noProof/>
        </w:rPr>
      </w:pPr>
      <w:bookmarkStart w:id="18" w:name="_Toc119484242"/>
      <w:r>
        <w:t xml:space="preserve">Figura </w:t>
      </w:r>
      <w:fldSimple w:instr=" SEQ Figura \* ARABIC ">
        <w:r w:rsidR="00F50F73">
          <w:rPr>
            <w:noProof/>
          </w:rPr>
          <w:t>6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8"/>
    </w:p>
    <w:p w14:paraId="0E3D73B0" w14:textId="77777777" w:rsidR="0030766E" w:rsidRDefault="0030766E">
      <w:pPr>
        <w:rPr>
          <w:b/>
          <w:iCs/>
          <w:noProof/>
          <w:sz w:val="18"/>
          <w:szCs w:val="18"/>
        </w:rPr>
      </w:pPr>
      <w:r>
        <w:rPr>
          <w:noProof/>
        </w:rPr>
        <w:br w:type="page"/>
      </w:r>
    </w:p>
    <w:p w14:paraId="7E53DDBB" w14:textId="77777777" w:rsidR="00217617" w:rsidRDefault="00217617" w:rsidP="00217617">
      <w:pPr>
        <w:pStyle w:val="Legenda"/>
        <w:spacing w:before="120"/>
        <w:rPr>
          <w:noProof/>
        </w:rPr>
      </w:pPr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30766E" w:rsidRPr="00821815" w14:paraId="490D5B47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1D1851F8" w14:textId="77777777" w:rsidR="0030766E" w:rsidRPr="00821815" w:rsidRDefault="0030766E" w:rsidP="001974AC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30766E" w:rsidRPr="00821815" w14:paraId="0D962121" w14:textId="77777777" w:rsidTr="001974AC">
        <w:trPr>
          <w:trHeight w:val="380"/>
        </w:trPr>
        <w:tc>
          <w:tcPr>
            <w:tcW w:w="7654" w:type="dxa"/>
            <w:gridSpan w:val="3"/>
            <w:vAlign w:val="center"/>
          </w:tcPr>
          <w:p w14:paraId="207397E0" w14:textId="64948633" w:rsidR="0030766E" w:rsidRPr="0013596A" w:rsidRDefault="0030766E" w:rsidP="001974AC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87192C">
              <w:t xml:space="preserve">Controlar acesso dos locatários </w:t>
            </w:r>
          </w:p>
        </w:tc>
      </w:tr>
      <w:tr w:rsidR="0030766E" w14:paraId="1E1F8C22" w14:textId="77777777" w:rsidTr="001974AC">
        <w:tc>
          <w:tcPr>
            <w:tcW w:w="1182" w:type="dxa"/>
            <w:vMerge w:val="restart"/>
            <w:vAlign w:val="center"/>
          </w:tcPr>
          <w:p w14:paraId="53819DAB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2E8A892E" w14:textId="77777777" w:rsidR="0030766E" w:rsidRPr="0013596A" w:rsidRDefault="0030766E" w:rsidP="001974AC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13BD7E4F" w14:textId="77777777" w:rsidR="0030766E" w:rsidRPr="0013596A" w:rsidRDefault="0030766E" w:rsidP="001974AC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7A352F2" w14:textId="6B201673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Administrador</w:t>
            </w:r>
          </w:p>
          <w:p w14:paraId="7FB1FB3B" w14:textId="2F550321" w:rsidR="0030766E" w:rsidRPr="0013596A" w:rsidRDefault="0030766E" w:rsidP="001974AC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Controlar acesso dos locatários</w:t>
            </w:r>
          </w:p>
          <w:p w14:paraId="6A000728" w14:textId="20C818EC" w:rsidR="0030766E" w:rsidRPr="0013596A" w:rsidRDefault="0030766E" w:rsidP="001974AC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Permitir ou bloquear o acesso de locatários</w:t>
            </w:r>
          </w:p>
        </w:tc>
      </w:tr>
      <w:tr w:rsidR="0030766E" w14:paraId="0A9C9120" w14:textId="77777777" w:rsidTr="001974AC">
        <w:tc>
          <w:tcPr>
            <w:tcW w:w="1182" w:type="dxa"/>
            <w:vMerge/>
            <w:vAlign w:val="center"/>
          </w:tcPr>
          <w:p w14:paraId="3B4FBE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D58B9FB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4FE3D2C3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721950FD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5044E50F" w14:textId="4D3F02AA" w:rsidR="0030766E" w:rsidRDefault="0030766E" w:rsidP="001974A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não está bloqueado</w:t>
            </w:r>
            <w:r w:rsidR="00647591">
              <w:t>.</w:t>
            </w:r>
          </w:p>
          <w:p w14:paraId="7E1440B2" w14:textId="055612B2" w:rsidR="0030766E" w:rsidRPr="002063D9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7A0886">
              <w:t>requisitar o bloqueio do locatário</w:t>
            </w:r>
            <w:r w:rsidR="00647591">
              <w:t>.</w:t>
            </w:r>
          </w:p>
          <w:p w14:paraId="6A02DB1B" w14:textId="5454D569" w:rsidR="0030766E" w:rsidRPr="001137C6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F27410">
              <w:t xml:space="preserve">o locatário </w:t>
            </w:r>
            <w:r w:rsidR="007A0886">
              <w:t>será bloqueado</w:t>
            </w:r>
            <w:r w:rsidR="00F27410">
              <w:t>.</w:t>
            </w:r>
          </w:p>
        </w:tc>
      </w:tr>
      <w:tr w:rsidR="0030766E" w14:paraId="6E7A2BDE" w14:textId="77777777" w:rsidTr="001974AC">
        <w:tc>
          <w:tcPr>
            <w:tcW w:w="1182" w:type="dxa"/>
            <w:vMerge/>
            <w:vAlign w:val="center"/>
          </w:tcPr>
          <w:p w14:paraId="337824D5" w14:textId="77777777" w:rsidR="0030766E" w:rsidRPr="009E1688" w:rsidRDefault="0030766E" w:rsidP="001974AC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2329DFAA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8763FE5" w14:textId="77777777" w:rsidR="0030766E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B7E0471" w14:textId="77777777" w:rsidR="0030766E" w:rsidRPr="004F21EF" w:rsidRDefault="0030766E" w:rsidP="001974A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7C7D2B21" w14:textId="5217EF75" w:rsidR="0030766E" w:rsidRPr="00E61175" w:rsidRDefault="0030766E" w:rsidP="001974AC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F27410">
              <w:t>locatário está bloqueado</w:t>
            </w:r>
            <w:r w:rsidR="00647591">
              <w:t>.</w:t>
            </w:r>
          </w:p>
          <w:p w14:paraId="68EC8726" w14:textId="7B4A4F91" w:rsidR="0030766E" w:rsidRPr="00E61175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7A0886">
              <w:t>requisitar o desbloqueio do locatário</w:t>
            </w:r>
            <w:r w:rsidR="00647591">
              <w:t>.</w:t>
            </w:r>
          </w:p>
          <w:p w14:paraId="5509A7E0" w14:textId="7D5D3D8F" w:rsidR="0030766E" w:rsidRPr="001137C6" w:rsidRDefault="0030766E" w:rsidP="001974AC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F27410">
              <w:t>o locatário</w:t>
            </w:r>
            <w:r w:rsidR="007A0886">
              <w:t xml:space="preserve"> será desbloqueado</w:t>
            </w:r>
            <w:r w:rsidR="00F27410">
              <w:t>.</w:t>
            </w:r>
          </w:p>
        </w:tc>
      </w:tr>
    </w:tbl>
    <w:p w14:paraId="5FF1C847" w14:textId="00125D0B" w:rsidR="0030766E" w:rsidRDefault="0030766E" w:rsidP="0030766E">
      <w:pPr>
        <w:pStyle w:val="Legenda"/>
        <w:spacing w:before="120"/>
        <w:rPr>
          <w:noProof/>
        </w:rPr>
      </w:pPr>
      <w:bookmarkStart w:id="19" w:name="_Toc119484243"/>
      <w:r>
        <w:t xml:space="preserve">Figura </w:t>
      </w:r>
      <w:fldSimple w:instr=" SEQ Figura \* ARABIC ">
        <w:r w:rsidR="00F50F73">
          <w:rPr>
            <w:noProof/>
          </w:rPr>
          <w:t>7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9"/>
    </w:p>
    <w:p w14:paraId="6A320C8C" w14:textId="77777777" w:rsidR="0030766E" w:rsidRPr="0030766E" w:rsidRDefault="0030766E" w:rsidP="0030766E">
      <w:pPr>
        <w:pStyle w:val="CorpodeTexto"/>
      </w:pPr>
    </w:p>
    <w:p w14:paraId="42ABABC8" w14:textId="33D4D9EA" w:rsidR="00217617" w:rsidRPr="00C81CF6" w:rsidRDefault="00C81CF6" w:rsidP="00217617">
      <w:pPr>
        <w:pStyle w:val="CorpodeTexto"/>
        <w:rPr>
          <w:b/>
          <w:bCs/>
        </w:rPr>
      </w:pPr>
      <w:r>
        <w:tab/>
      </w:r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8B780A" w:rsidRPr="00821815" w14:paraId="718677B2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078AC3CE" w14:textId="77777777" w:rsidR="008B780A" w:rsidRPr="00821815" w:rsidRDefault="008B780A" w:rsidP="008A720B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8B780A" w:rsidRPr="00821815" w14:paraId="0B9CB7D9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4EAADAE7" w14:textId="184A071D" w:rsidR="008B780A" w:rsidRPr="0013596A" w:rsidRDefault="008B780A" w:rsidP="008A720B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 w:rsidR="0087192C">
              <w:t>Pesquisar veículo</w:t>
            </w:r>
          </w:p>
        </w:tc>
      </w:tr>
      <w:tr w:rsidR="008B780A" w14:paraId="38AFF5F0" w14:textId="77777777" w:rsidTr="008A720B">
        <w:tc>
          <w:tcPr>
            <w:tcW w:w="1182" w:type="dxa"/>
            <w:vMerge w:val="restart"/>
            <w:vAlign w:val="center"/>
          </w:tcPr>
          <w:p w14:paraId="1645B0D7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0A9DD3A4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63CD0282" w14:textId="77777777" w:rsidR="008B780A" w:rsidRPr="0013596A" w:rsidRDefault="008B780A" w:rsidP="008A720B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4AE61D74" w14:textId="346D135E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>Locatário</w:t>
            </w:r>
          </w:p>
          <w:p w14:paraId="7904B804" w14:textId="24A2B3AD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>Pesquisar veículos</w:t>
            </w:r>
          </w:p>
          <w:p w14:paraId="4514593B" w14:textId="3449E4D2" w:rsidR="008B780A" w:rsidRPr="0013596A" w:rsidRDefault="008B780A" w:rsidP="008A720B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>
              <w:t>Verificar disponibilidade dos veículos</w:t>
            </w:r>
          </w:p>
        </w:tc>
      </w:tr>
      <w:tr w:rsidR="008B780A" w14:paraId="1088A522" w14:textId="77777777" w:rsidTr="008A720B">
        <w:tc>
          <w:tcPr>
            <w:tcW w:w="1182" w:type="dxa"/>
            <w:vMerge/>
            <w:vAlign w:val="center"/>
          </w:tcPr>
          <w:p w14:paraId="517AD94B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70EEFBAB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B39BEC4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1158318F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7F71F1F1" w14:textId="7919DA3A" w:rsidR="008B780A" w:rsidRDefault="008B780A" w:rsidP="008A720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80EF4">
              <w:t>locatário está logado e na tela de busca de veículos</w:t>
            </w:r>
          </w:p>
          <w:p w14:paraId="515BB731" w14:textId="42F5A616" w:rsidR="008B780A" w:rsidRPr="002063D9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480EF4">
              <w:t xml:space="preserve"> especificar o veículo no filtro</w:t>
            </w:r>
            <w:r>
              <w:t xml:space="preserve"> </w:t>
            </w:r>
          </w:p>
          <w:p w14:paraId="468FAA64" w14:textId="406668F2" w:rsidR="008B780A" w:rsidRPr="001137C6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480EF4">
              <w:t>o veículo disponível será mostrado ao locatário</w:t>
            </w:r>
          </w:p>
        </w:tc>
      </w:tr>
      <w:tr w:rsidR="008B780A" w14:paraId="27110A7E" w14:textId="77777777" w:rsidTr="008A720B">
        <w:tc>
          <w:tcPr>
            <w:tcW w:w="1182" w:type="dxa"/>
            <w:vMerge/>
            <w:vAlign w:val="center"/>
          </w:tcPr>
          <w:p w14:paraId="6533C4EB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E1654B9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09BCFF86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32A361A4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40E59FA1" w14:textId="2401FF45" w:rsidR="008B780A" w:rsidRPr="00E61175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80EF4">
              <w:t>locatário está logado e na tela de busca de veículos</w:t>
            </w:r>
          </w:p>
          <w:p w14:paraId="4429AF2A" w14:textId="278BC295" w:rsidR="008B780A" w:rsidRPr="00E61175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>:</w:t>
            </w:r>
            <w:r w:rsidR="00480EF4">
              <w:t xml:space="preserve"> especificar o veículo no filtro</w:t>
            </w:r>
            <w:r w:rsidRPr="00E61175">
              <w:t xml:space="preserve"> </w:t>
            </w:r>
          </w:p>
          <w:p w14:paraId="0E31C9A2" w14:textId="27AE834F" w:rsidR="008B780A" w:rsidRPr="001137C6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480EF4">
              <w:t>o veículo não será mostrado por indisponibilidade dele</w:t>
            </w:r>
          </w:p>
        </w:tc>
      </w:tr>
    </w:tbl>
    <w:p w14:paraId="53CC57EB" w14:textId="15D6E8A2" w:rsidR="008B780A" w:rsidRDefault="008B780A" w:rsidP="008B780A">
      <w:pPr>
        <w:pStyle w:val="Legenda"/>
        <w:spacing w:before="120"/>
        <w:rPr>
          <w:noProof/>
        </w:rPr>
      </w:pPr>
      <w:bookmarkStart w:id="20" w:name="_Toc119484244"/>
      <w:r>
        <w:t xml:space="preserve">Figura </w:t>
      </w:r>
      <w:fldSimple w:instr=" SEQ Figura \* ARABIC ">
        <w:r w:rsidR="00F50F73">
          <w:rPr>
            <w:noProof/>
          </w:rPr>
          <w:t>8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20"/>
    </w:p>
    <w:tbl>
      <w:tblPr>
        <w:tblStyle w:val="Tabelacomgrade"/>
        <w:tblW w:w="7654" w:type="dxa"/>
        <w:tblInd w:w="421" w:type="dxa"/>
        <w:tblLook w:val="04A0" w:firstRow="1" w:lastRow="0" w:firstColumn="1" w:lastColumn="0" w:noHBand="0" w:noVBand="1"/>
      </w:tblPr>
      <w:tblGrid>
        <w:gridCol w:w="1182"/>
        <w:gridCol w:w="1118"/>
        <w:gridCol w:w="5354"/>
      </w:tblGrid>
      <w:tr w:rsidR="008B780A" w:rsidRPr="00821815" w14:paraId="28243355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1E0104DC" w14:textId="77777777" w:rsidR="008B780A" w:rsidRPr="00821815" w:rsidRDefault="008B780A" w:rsidP="008A720B">
            <w:pPr>
              <w:spacing w:before="60" w:after="60"/>
              <w:rPr>
                <w:b/>
                <w:bCs/>
              </w:rPr>
            </w:pPr>
            <w:r w:rsidRPr="004F0339">
              <w:rPr>
                <w:b/>
                <w:bCs/>
              </w:rPr>
              <w:t xml:space="preserve">ARTEFATO 5: </w:t>
            </w:r>
            <w:r w:rsidRPr="004F0339">
              <w:t xml:space="preserve">Relação de </w:t>
            </w:r>
            <w:proofErr w:type="spellStart"/>
            <w:r w:rsidRPr="004F0339">
              <w:t>User</w:t>
            </w:r>
            <w:proofErr w:type="spellEnd"/>
            <w:r w:rsidRPr="004F0339">
              <w:t xml:space="preserve"> Stories</w:t>
            </w:r>
          </w:p>
        </w:tc>
      </w:tr>
      <w:tr w:rsidR="008B780A" w:rsidRPr="00821815" w14:paraId="05A388E1" w14:textId="77777777" w:rsidTr="008A720B">
        <w:trPr>
          <w:trHeight w:val="380"/>
        </w:trPr>
        <w:tc>
          <w:tcPr>
            <w:tcW w:w="7654" w:type="dxa"/>
            <w:gridSpan w:val="3"/>
            <w:vAlign w:val="center"/>
          </w:tcPr>
          <w:p w14:paraId="0FD1FB54" w14:textId="48ED2DD9" w:rsidR="008B780A" w:rsidRPr="0013596A" w:rsidRDefault="008B780A" w:rsidP="008A720B">
            <w:pPr>
              <w:spacing w:before="60" w:after="60"/>
            </w:pPr>
            <w:r w:rsidRPr="0013596A">
              <w:rPr>
                <w:b/>
                <w:bCs/>
              </w:rPr>
              <w:t>FEATURE PBI</w:t>
            </w:r>
            <w:r w:rsidRPr="0013596A">
              <w:t xml:space="preserve">: </w:t>
            </w:r>
            <w:r>
              <w:t xml:space="preserve">Realizar a </w:t>
            </w:r>
            <w:r w:rsidR="00647591">
              <w:t>reserva</w:t>
            </w:r>
            <w:r>
              <w:t xml:space="preserve"> do veículo</w:t>
            </w:r>
          </w:p>
        </w:tc>
      </w:tr>
      <w:tr w:rsidR="008B780A" w14:paraId="37A364BD" w14:textId="77777777" w:rsidTr="008A720B">
        <w:tc>
          <w:tcPr>
            <w:tcW w:w="1182" w:type="dxa"/>
            <w:vMerge w:val="restart"/>
            <w:vAlign w:val="center"/>
          </w:tcPr>
          <w:p w14:paraId="6DC6DE87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 xml:space="preserve">USER </w:t>
            </w:r>
          </w:p>
          <w:p w14:paraId="0153C321" w14:textId="77777777" w:rsidR="008B780A" w:rsidRPr="0013596A" w:rsidRDefault="008B780A" w:rsidP="008A720B">
            <w:pPr>
              <w:spacing w:before="60" w:after="60"/>
              <w:rPr>
                <w:b/>
                <w:bCs/>
              </w:rPr>
            </w:pPr>
            <w:r w:rsidRPr="0013596A">
              <w:rPr>
                <w:b/>
                <w:bCs/>
              </w:rPr>
              <w:t>STORY 1</w:t>
            </w:r>
          </w:p>
          <w:p w14:paraId="057173A0" w14:textId="77777777" w:rsidR="008B780A" w:rsidRPr="0013596A" w:rsidRDefault="008B780A" w:rsidP="008A720B">
            <w:pPr>
              <w:spacing w:before="60" w:after="60"/>
            </w:pPr>
          </w:p>
        </w:tc>
        <w:tc>
          <w:tcPr>
            <w:tcW w:w="6472" w:type="dxa"/>
            <w:gridSpan w:val="2"/>
          </w:tcPr>
          <w:p w14:paraId="6C6D8229" w14:textId="578CD257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COMO</w:t>
            </w:r>
            <w:r w:rsidRPr="0013596A">
              <w:t xml:space="preserve">: </w:t>
            </w:r>
            <w:r>
              <w:t xml:space="preserve">Locatário </w:t>
            </w:r>
          </w:p>
          <w:p w14:paraId="40275DB5" w14:textId="2AB85599" w:rsidR="008B780A" w:rsidRPr="0013596A" w:rsidRDefault="008B780A" w:rsidP="008A720B">
            <w:pPr>
              <w:spacing w:before="60" w:after="60"/>
              <w:ind w:left="134"/>
            </w:pPr>
            <w:r w:rsidRPr="0013596A">
              <w:rPr>
                <w:b/>
                <w:bCs/>
              </w:rPr>
              <w:t>POSSO</w:t>
            </w:r>
            <w:r w:rsidRPr="0013596A">
              <w:t xml:space="preserve">: </w:t>
            </w:r>
            <w:r>
              <w:t xml:space="preserve">Realizar a </w:t>
            </w:r>
            <w:r w:rsidR="00647591">
              <w:t>reserva</w:t>
            </w:r>
            <w:r>
              <w:t xml:space="preserve"> do veículo</w:t>
            </w:r>
          </w:p>
          <w:p w14:paraId="4142B841" w14:textId="04056D54" w:rsidR="008B780A" w:rsidRPr="0013596A" w:rsidRDefault="008B780A" w:rsidP="008A720B">
            <w:pPr>
              <w:spacing w:before="60" w:after="60"/>
              <w:ind w:left="360" w:hanging="181"/>
            </w:pPr>
            <w:r w:rsidRPr="0013596A">
              <w:rPr>
                <w:b/>
                <w:bCs/>
              </w:rPr>
              <w:t>PARA</w:t>
            </w:r>
            <w:r w:rsidRPr="0013596A">
              <w:t xml:space="preserve">: </w:t>
            </w:r>
            <w:r w:rsidR="0087192C">
              <w:t>Locar</w:t>
            </w:r>
            <w:r w:rsidR="00647591">
              <w:t xml:space="preserve"> </w:t>
            </w:r>
            <w:r>
              <w:t>um veículo</w:t>
            </w:r>
          </w:p>
        </w:tc>
      </w:tr>
      <w:tr w:rsidR="008B780A" w14:paraId="3B8F7687" w14:textId="77777777" w:rsidTr="008A720B">
        <w:tc>
          <w:tcPr>
            <w:tcW w:w="1182" w:type="dxa"/>
            <w:vMerge/>
            <w:vAlign w:val="center"/>
          </w:tcPr>
          <w:p w14:paraId="125C794F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00A68C97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106C3BE0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2341AAA3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5354" w:type="dxa"/>
          </w:tcPr>
          <w:p w14:paraId="293BFF47" w14:textId="348350DA" w:rsidR="008B780A" w:rsidRDefault="008B780A" w:rsidP="008A720B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80EF4">
              <w:t>locatário selecionou o veículo na lista</w:t>
            </w:r>
          </w:p>
          <w:p w14:paraId="7DBD10A2" w14:textId="1444FF46" w:rsidR="008B780A" w:rsidRPr="002063D9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480EF4">
              <w:t>confirmar a reserva do veículo</w:t>
            </w:r>
          </w:p>
          <w:p w14:paraId="59340422" w14:textId="561065DD" w:rsidR="008B780A" w:rsidRPr="001137C6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480EF4">
              <w:t>o veículo estará reservado para o locatário</w:t>
            </w:r>
          </w:p>
        </w:tc>
      </w:tr>
      <w:tr w:rsidR="008B780A" w14:paraId="16981152" w14:textId="77777777" w:rsidTr="008A720B">
        <w:tc>
          <w:tcPr>
            <w:tcW w:w="1182" w:type="dxa"/>
            <w:vMerge/>
            <w:vAlign w:val="center"/>
          </w:tcPr>
          <w:p w14:paraId="09C2DB49" w14:textId="77777777" w:rsidR="008B780A" w:rsidRPr="009E1688" w:rsidRDefault="008B780A" w:rsidP="008A720B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118" w:type="dxa"/>
          </w:tcPr>
          <w:p w14:paraId="13632284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14:paraId="5D2FCEC2" w14:textId="77777777" w:rsidR="008B780A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14:paraId="0E1BDA25" w14:textId="77777777" w:rsidR="008B780A" w:rsidRPr="004F21EF" w:rsidRDefault="008B780A" w:rsidP="008A720B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5354" w:type="dxa"/>
          </w:tcPr>
          <w:p w14:paraId="5D8C85F8" w14:textId="417E8D74" w:rsidR="008B780A" w:rsidRPr="00E61175" w:rsidRDefault="008B780A" w:rsidP="008A720B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="00480EF4">
              <w:t>locatário está com o cadastro irregular</w:t>
            </w:r>
          </w:p>
          <w:p w14:paraId="72FC74B3" w14:textId="4C74DA5E" w:rsidR="008B780A" w:rsidRPr="00E61175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QUANDO</w:t>
            </w:r>
            <w:r w:rsidRPr="00E61175">
              <w:t xml:space="preserve">: </w:t>
            </w:r>
            <w:r w:rsidR="00480EF4">
              <w:t>confirmar a reserva do veículo</w:t>
            </w:r>
          </w:p>
          <w:p w14:paraId="5A15EFA9" w14:textId="46D65B87" w:rsidR="008B780A" w:rsidRPr="001137C6" w:rsidRDefault="008B780A" w:rsidP="008A720B">
            <w:pPr>
              <w:spacing w:before="60" w:after="60"/>
              <w:ind w:left="168"/>
            </w:pPr>
            <w:r w:rsidRPr="00E61175">
              <w:rPr>
                <w:b/>
                <w:bCs/>
              </w:rPr>
              <w:t>ENTÃO</w:t>
            </w:r>
            <w:r w:rsidRPr="00E61175">
              <w:t xml:space="preserve">: </w:t>
            </w:r>
            <w:r w:rsidR="00480EF4">
              <w:t>reserva será bloqueada devido a irregularidades</w:t>
            </w:r>
          </w:p>
        </w:tc>
      </w:tr>
    </w:tbl>
    <w:p w14:paraId="62DD31FB" w14:textId="40047619" w:rsidR="008B780A" w:rsidRDefault="008B780A" w:rsidP="008B780A">
      <w:pPr>
        <w:pStyle w:val="Legenda"/>
        <w:spacing w:before="120"/>
        <w:rPr>
          <w:noProof/>
        </w:rPr>
      </w:pPr>
      <w:bookmarkStart w:id="21" w:name="_Toc119484245"/>
      <w:r>
        <w:t xml:space="preserve">Figura </w:t>
      </w:r>
      <w:fldSimple w:instr=" SEQ Figura \* ARABIC ">
        <w:r w:rsidR="00F50F73">
          <w:rPr>
            <w:noProof/>
          </w:rPr>
          <w:t>9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21"/>
    </w:p>
    <w:p w14:paraId="70961142" w14:textId="77777777" w:rsidR="00F76475" w:rsidRPr="00F27410" w:rsidRDefault="00F76475" w:rsidP="00F76475">
      <w:pPr>
        <w:pStyle w:val="CorpodeTexto"/>
        <w:ind w:left="708"/>
        <w:rPr>
          <w:u w:val="single"/>
        </w:rPr>
      </w:pPr>
    </w:p>
    <w:p w14:paraId="39D200D6" w14:textId="77777777" w:rsidR="0043409E" w:rsidRPr="00017559" w:rsidRDefault="0043409E" w:rsidP="0043409E"/>
    <w:p w14:paraId="668AB0F0" w14:textId="77777777" w:rsidR="00FA629D" w:rsidRDefault="00FA629D">
      <w:r>
        <w:br w:type="page"/>
      </w:r>
    </w:p>
    <w:p w14:paraId="10B46963" w14:textId="77777777" w:rsidR="00FA629D" w:rsidRDefault="00FA629D" w:rsidP="00FA629D">
      <w:pPr>
        <w:pStyle w:val="Ttulo1"/>
      </w:pPr>
      <w:bookmarkStart w:id="22" w:name="_Toc96283773"/>
      <w:r>
        <w:lastRenderedPageBreak/>
        <w:t>ARTEFATO 6: Diagrama Entidade-Relacionamento (DER)</w:t>
      </w:r>
      <w:bookmarkEnd w:id="22"/>
    </w:p>
    <w:p w14:paraId="743BA78B" w14:textId="77777777" w:rsidR="00FA629D" w:rsidRDefault="00FA629D" w:rsidP="00FA629D"/>
    <w:p w14:paraId="1F5BD8E5" w14:textId="77777777" w:rsidR="00FA629D" w:rsidRDefault="00FA629D" w:rsidP="00405DB1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1E29D2A4" w:rsidR="0089163D" w:rsidRDefault="00C96586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02368B81" wp14:editId="2CDE8AF2">
                  <wp:extent cx="5295900" cy="6143625"/>
                  <wp:effectExtent l="0" t="0" r="0" b="952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95900" cy="61436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lastRenderedPageBreak/>
        <w:br w:type="page"/>
      </w:r>
    </w:p>
    <w:p w14:paraId="6C90E08F" w14:textId="50FF5289" w:rsidR="00FA629D" w:rsidRDefault="00FA629D" w:rsidP="00FA629D">
      <w:pPr>
        <w:pStyle w:val="Ttulo1"/>
      </w:pPr>
      <w:bookmarkStart w:id="23" w:name="_Toc96283774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3"/>
    </w:p>
    <w:p w14:paraId="4447498D" w14:textId="77777777" w:rsidR="00694EB1" w:rsidRDefault="00694EB1"/>
    <w:p w14:paraId="68C6BD37" w14:textId="043F98D3" w:rsidR="00694EB1" w:rsidRPr="0062565D" w:rsidRDefault="00694EB1" w:rsidP="00694EB1">
      <w:pPr>
        <w:ind w:left="360"/>
        <w:rPr>
          <w:color w:val="00B0F0"/>
        </w:rPr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0656371E" w:rsidR="007E636E" w:rsidRDefault="00F50F73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3CFB7C31" wp14:editId="18DBB6FD">
                  <wp:extent cx="5191125" cy="4838700"/>
                  <wp:effectExtent l="0" t="0" r="9525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1125" cy="48387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24386CAA" w:rsidR="00197E9C" w:rsidRDefault="00197E9C" w:rsidP="007E636E">
      <w:pPr>
        <w:pStyle w:val="Legenda"/>
        <w:spacing w:before="120"/>
      </w:pPr>
      <w:bookmarkStart w:id="24" w:name="_Toc96277162"/>
      <w:bookmarkStart w:id="25" w:name="_Toc119484246"/>
      <w:r>
        <w:t xml:space="preserve">Figura </w:t>
      </w:r>
      <w:fldSimple w:instr=" SEQ Figura \* ARABIC ">
        <w:r w:rsidR="00F50F73">
          <w:rPr>
            <w:noProof/>
          </w:rPr>
          <w:t>10</w:t>
        </w:r>
      </w:fldSimple>
      <w:r>
        <w:t xml:space="preserve"> </w:t>
      </w:r>
      <w:r w:rsidR="000628C4">
        <w:t>–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</w:t>
      </w:r>
      <w:r w:rsidR="00F50F73">
        <w:t>s</w:t>
      </w:r>
      <w:r>
        <w:t>.</w:t>
      </w:r>
      <w:bookmarkEnd w:id="24"/>
      <w:bookmarkEnd w:id="25"/>
    </w:p>
    <w:p w14:paraId="4F753F37" w14:textId="77777777" w:rsidR="0090282B" w:rsidRPr="0090282B" w:rsidRDefault="0090282B" w:rsidP="0090282B">
      <w:pPr>
        <w:pStyle w:val="CorpodeTexto"/>
      </w:pPr>
    </w:p>
    <w:p w14:paraId="05754B9D" w14:textId="336B4E53" w:rsidR="0090282B" w:rsidRDefault="0090282B" w:rsidP="0090282B">
      <w:pPr>
        <w:pStyle w:val="Ttulo1"/>
      </w:pPr>
      <w:bookmarkStart w:id="26" w:name="_Toc96283775"/>
      <w:r>
        <w:t>ARTEFATO 8: Demais Diagramas</w:t>
      </w:r>
      <w:bookmarkEnd w:id="26"/>
      <w:r>
        <w:t xml:space="preserve"> </w:t>
      </w:r>
    </w:p>
    <w:p w14:paraId="30E514E8" w14:textId="77777777" w:rsidR="0090282B" w:rsidRDefault="0090282B"/>
    <w:p w14:paraId="5725165A" w14:textId="77777777" w:rsidR="0090282B" w:rsidRDefault="0090282B" w:rsidP="0090282B"/>
    <w:p w14:paraId="2D3D1AFC" w14:textId="77777777" w:rsidR="00F50F73" w:rsidRDefault="00F50F73" w:rsidP="00F50F73">
      <w:pPr>
        <w:keepNext/>
      </w:pPr>
      <w:r>
        <w:rPr>
          <w:noProof/>
        </w:rPr>
        <w:lastRenderedPageBreak/>
        <w:drawing>
          <wp:inline distT="0" distB="0" distL="0" distR="0" wp14:anchorId="6B29D7C5" wp14:editId="2805F273">
            <wp:extent cx="5400675" cy="4229100"/>
            <wp:effectExtent l="0" t="0" r="9525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4A1A4" w14:textId="6101E83D" w:rsidR="0090282B" w:rsidRDefault="00F50F73" w:rsidP="00F50F73">
      <w:pPr>
        <w:pStyle w:val="Legenda"/>
        <w:rPr>
          <w:noProof/>
        </w:rPr>
      </w:pPr>
      <w:r>
        <w:t>Figura 9 -</w:t>
      </w:r>
      <w:r>
        <w:rPr>
          <w:noProof/>
        </w:rPr>
        <w:t xml:space="preserve"> Diagrama de Sequência 1 - Gerenciar acesso de locatário</w:t>
      </w:r>
    </w:p>
    <w:p w14:paraId="7CBC2AEE" w14:textId="59C7EFCF" w:rsidR="00F50F73" w:rsidRDefault="00F50F73" w:rsidP="00F50F73">
      <w:pPr>
        <w:pStyle w:val="CorpodeTexto"/>
      </w:pPr>
    </w:p>
    <w:p w14:paraId="6647C212" w14:textId="69ED1FA0" w:rsidR="00F50F73" w:rsidRDefault="00F50F73" w:rsidP="00F50F73">
      <w:pPr>
        <w:pStyle w:val="CorpodeTexto"/>
      </w:pPr>
    </w:p>
    <w:p w14:paraId="2D83421C" w14:textId="77777777" w:rsidR="00F50F73" w:rsidRDefault="00F50F73" w:rsidP="00F50F73">
      <w:pPr>
        <w:pStyle w:val="CorpodeTexto"/>
        <w:keepNext/>
      </w:pPr>
      <w:r>
        <w:rPr>
          <w:noProof/>
        </w:rPr>
        <w:lastRenderedPageBreak/>
        <w:drawing>
          <wp:inline distT="0" distB="0" distL="0" distR="0" wp14:anchorId="44062C47" wp14:editId="6AEE2E70">
            <wp:extent cx="5400675" cy="4229100"/>
            <wp:effectExtent l="0" t="0" r="9525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22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FB2680" w14:textId="7046F02A" w:rsidR="00F50F73" w:rsidRPr="00F50F73" w:rsidRDefault="00F50F73" w:rsidP="00F50F73">
      <w:pPr>
        <w:pStyle w:val="Legenda"/>
      </w:pPr>
      <w:r>
        <w:t>Figura 10 - Diagrama de Sequência 2 – Gerenciar cadastro de veículos</w:t>
      </w:r>
    </w:p>
    <w:p w14:paraId="6B8A4EF8" w14:textId="6C788161" w:rsidR="00737374" w:rsidRDefault="00737374" w:rsidP="0017048B"/>
    <w:p w14:paraId="66084578" w14:textId="665E07B3" w:rsidR="00F50F73" w:rsidRDefault="00F50F73" w:rsidP="0017048B"/>
    <w:p w14:paraId="268515E7" w14:textId="77777777" w:rsidR="00F50F73" w:rsidRDefault="00F50F73" w:rsidP="00F50F73">
      <w:pPr>
        <w:keepNext/>
      </w:pPr>
      <w:r>
        <w:rPr>
          <w:noProof/>
        </w:rPr>
        <w:lastRenderedPageBreak/>
        <w:drawing>
          <wp:inline distT="0" distB="0" distL="0" distR="0" wp14:anchorId="67703F71" wp14:editId="00239CFE">
            <wp:extent cx="5400675" cy="4514850"/>
            <wp:effectExtent l="0" t="0" r="9525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451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A4893" w14:textId="2BE64180" w:rsidR="000D7476" w:rsidRDefault="00F50F73" w:rsidP="00F50F73">
      <w:pPr>
        <w:pStyle w:val="Legenda"/>
      </w:pPr>
      <w:bookmarkStart w:id="27" w:name="_Toc119484247"/>
      <w:r>
        <w:t xml:space="preserve">Figura </w:t>
      </w:r>
      <w:fldSimple w:instr=" SEQ Figura \* ARABIC ">
        <w:r>
          <w:rPr>
            <w:noProof/>
          </w:rPr>
          <w:t>11</w:t>
        </w:r>
      </w:fldSimple>
      <w:r>
        <w:t xml:space="preserve"> - Diagrama de Atividades - Gerenciar Veículos</w:t>
      </w:r>
      <w:bookmarkEnd w:id="27"/>
    </w:p>
    <w:p w14:paraId="3B6B9DFF" w14:textId="77777777" w:rsidR="000D7476" w:rsidRDefault="000D7476">
      <w:pPr>
        <w:rPr>
          <w:b/>
          <w:iCs/>
          <w:sz w:val="18"/>
          <w:szCs w:val="18"/>
        </w:rPr>
      </w:pPr>
      <w:r>
        <w:br w:type="page"/>
      </w:r>
    </w:p>
    <w:p w14:paraId="37E37402" w14:textId="77777777" w:rsidR="00F50F73" w:rsidRDefault="00F50F73" w:rsidP="00F50F73">
      <w:pPr>
        <w:pStyle w:val="Legenda"/>
      </w:pPr>
    </w:p>
    <w:p w14:paraId="2CDBA37C" w14:textId="5ECCA2B1" w:rsidR="000677B2" w:rsidRDefault="006043D6" w:rsidP="006043D6">
      <w:pPr>
        <w:pStyle w:val="Ttulo1"/>
      </w:pPr>
      <w:bookmarkStart w:id="28" w:name="_Toc96283776"/>
      <w:r>
        <w:t>REFERÊNCIA BIBLIOGRÁFICAS</w:t>
      </w:r>
      <w:bookmarkEnd w:id="28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7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18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2FF1BA6E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9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p w14:paraId="50EE2FF4" w14:textId="43590CBC" w:rsidR="000D7476" w:rsidRDefault="000D7476" w:rsidP="00B333BD">
      <w:hyperlink r:id="rId20" w:history="1">
        <w:r w:rsidRPr="000D7476">
          <w:rPr>
            <w:rStyle w:val="Hyperlink"/>
          </w:rPr>
          <w:t>https://www.lucidchart.com/pag</w:t>
        </w:r>
        <w:r w:rsidRPr="000D7476">
          <w:rPr>
            <w:rStyle w:val="Hyperlink"/>
          </w:rPr>
          <w:t>e</w:t>
        </w:r>
        <w:r w:rsidRPr="000D7476">
          <w:rPr>
            <w:rStyle w:val="Hyperlink"/>
          </w:rPr>
          <w:t>s/pt/o-que-e-diagrama-de-atividades-uml</w:t>
        </w:r>
      </w:hyperlink>
    </w:p>
    <w:p w14:paraId="4A4A6F8C" w14:textId="24A6333D" w:rsidR="000D7476" w:rsidRDefault="000D7476" w:rsidP="00B333BD"/>
    <w:p w14:paraId="17087BC9" w14:textId="4CD9B444" w:rsidR="000D7476" w:rsidRDefault="000D7476" w:rsidP="00B333BD">
      <w:hyperlink r:id="rId21" w:history="1">
        <w:r w:rsidRPr="000D7476">
          <w:rPr>
            <w:rStyle w:val="Hyperlink"/>
          </w:rPr>
          <w:t>https://www.lucidchart.com/pages/pt/o-que-e-diagrama-de-sequencia-uml</w:t>
        </w:r>
      </w:hyperlink>
    </w:p>
    <w:sectPr w:rsidR="000D7476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EFD8AA" w14:textId="77777777" w:rsidR="006745A2" w:rsidRDefault="006745A2" w:rsidP="004E16B3">
      <w:pPr>
        <w:spacing w:after="0" w:line="240" w:lineRule="auto"/>
      </w:pPr>
      <w:r>
        <w:separator/>
      </w:r>
    </w:p>
  </w:endnote>
  <w:endnote w:type="continuationSeparator" w:id="0">
    <w:p w14:paraId="746A126D" w14:textId="77777777" w:rsidR="006745A2" w:rsidRDefault="006745A2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2591E783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DD1F14" w:rsidRPr="00DD1F14">
      <w:t>AluCar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37BF3" w14:textId="77777777" w:rsidR="006745A2" w:rsidRDefault="006745A2" w:rsidP="004E16B3">
      <w:pPr>
        <w:spacing w:after="0" w:line="240" w:lineRule="auto"/>
      </w:pPr>
      <w:r>
        <w:separator/>
      </w:r>
    </w:p>
  </w:footnote>
  <w:footnote w:type="continuationSeparator" w:id="0">
    <w:p w14:paraId="722E0DAF" w14:textId="77777777" w:rsidR="006745A2" w:rsidRDefault="006745A2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5AC0B3F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D6C7D73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674076">
    <w:abstractNumId w:val="12"/>
  </w:num>
  <w:num w:numId="2" w16cid:durableId="1094085198">
    <w:abstractNumId w:val="4"/>
  </w:num>
  <w:num w:numId="3" w16cid:durableId="562370107">
    <w:abstractNumId w:val="15"/>
  </w:num>
  <w:num w:numId="4" w16cid:durableId="1491943619">
    <w:abstractNumId w:val="11"/>
  </w:num>
  <w:num w:numId="5" w16cid:durableId="1137605235">
    <w:abstractNumId w:val="8"/>
  </w:num>
  <w:num w:numId="6" w16cid:durableId="974869571">
    <w:abstractNumId w:val="10"/>
  </w:num>
  <w:num w:numId="7" w16cid:durableId="1443693437">
    <w:abstractNumId w:val="2"/>
  </w:num>
  <w:num w:numId="8" w16cid:durableId="1880780806">
    <w:abstractNumId w:val="0"/>
  </w:num>
  <w:num w:numId="9" w16cid:durableId="713506881">
    <w:abstractNumId w:val="1"/>
  </w:num>
  <w:num w:numId="10" w16cid:durableId="521864532">
    <w:abstractNumId w:val="6"/>
  </w:num>
  <w:num w:numId="11" w16cid:durableId="1345211687">
    <w:abstractNumId w:val="10"/>
    <w:lvlOverride w:ilvl="0">
      <w:startOverride w:val="1"/>
    </w:lvlOverride>
  </w:num>
  <w:num w:numId="12" w16cid:durableId="1907915761">
    <w:abstractNumId w:val="13"/>
  </w:num>
  <w:num w:numId="13" w16cid:durableId="1756437157">
    <w:abstractNumId w:val="5"/>
  </w:num>
  <w:num w:numId="14" w16cid:durableId="1346908617">
    <w:abstractNumId w:val="7"/>
  </w:num>
  <w:num w:numId="15" w16cid:durableId="1664163541">
    <w:abstractNumId w:val="9"/>
  </w:num>
  <w:num w:numId="16" w16cid:durableId="217206176">
    <w:abstractNumId w:val="14"/>
  </w:num>
  <w:num w:numId="17" w16cid:durableId="18891059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AB3"/>
    <w:rsid w:val="00042E8A"/>
    <w:rsid w:val="00062313"/>
    <w:rsid w:val="000628C4"/>
    <w:rsid w:val="00066B23"/>
    <w:rsid w:val="000677B2"/>
    <w:rsid w:val="00075420"/>
    <w:rsid w:val="000765C4"/>
    <w:rsid w:val="0008137D"/>
    <w:rsid w:val="00090F1A"/>
    <w:rsid w:val="00092719"/>
    <w:rsid w:val="000933CB"/>
    <w:rsid w:val="000A5C41"/>
    <w:rsid w:val="000B45BC"/>
    <w:rsid w:val="000C0F34"/>
    <w:rsid w:val="000C51A3"/>
    <w:rsid w:val="000D7476"/>
    <w:rsid w:val="000D7BF4"/>
    <w:rsid w:val="000E092A"/>
    <w:rsid w:val="00101418"/>
    <w:rsid w:val="00102509"/>
    <w:rsid w:val="0010663D"/>
    <w:rsid w:val="001071F9"/>
    <w:rsid w:val="00117DAE"/>
    <w:rsid w:val="00130C93"/>
    <w:rsid w:val="0013596A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17617"/>
    <w:rsid w:val="00220A6B"/>
    <w:rsid w:val="0022342A"/>
    <w:rsid w:val="00233CD7"/>
    <w:rsid w:val="00234AAF"/>
    <w:rsid w:val="00236B3D"/>
    <w:rsid w:val="00252EAD"/>
    <w:rsid w:val="00264FE7"/>
    <w:rsid w:val="002655C9"/>
    <w:rsid w:val="0027184D"/>
    <w:rsid w:val="00276545"/>
    <w:rsid w:val="00276D41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E48EE"/>
    <w:rsid w:val="002F13AA"/>
    <w:rsid w:val="00300DB5"/>
    <w:rsid w:val="003028B6"/>
    <w:rsid w:val="00303EAD"/>
    <w:rsid w:val="00305828"/>
    <w:rsid w:val="0030766E"/>
    <w:rsid w:val="00313325"/>
    <w:rsid w:val="0031411D"/>
    <w:rsid w:val="003231E5"/>
    <w:rsid w:val="0034451F"/>
    <w:rsid w:val="00353046"/>
    <w:rsid w:val="0035434A"/>
    <w:rsid w:val="003547E6"/>
    <w:rsid w:val="0036017D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A6D"/>
    <w:rsid w:val="003E1998"/>
    <w:rsid w:val="003F12BE"/>
    <w:rsid w:val="003F5155"/>
    <w:rsid w:val="003F68BD"/>
    <w:rsid w:val="003F712A"/>
    <w:rsid w:val="003F7F9A"/>
    <w:rsid w:val="0040086B"/>
    <w:rsid w:val="00400A52"/>
    <w:rsid w:val="004019EF"/>
    <w:rsid w:val="00405DB1"/>
    <w:rsid w:val="00410D2E"/>
    <w:rsid w:val="00411728"/>
    <w:rsid w:val="00416310"/>
    <w:rsid w:val="004238BD"/>
    <w:rsid w:val="00425C12"/>
    <w:rsid w:val="00433DB1"/>
    <w:rsid w:val="0043409E"/>
    <w:rsid w:val="00436677"/>
    <w:rsid w:val="00440072"/>
    <w:rsid w:val="00444378"/>
    <w:rsid w:val="004472E3"/>
    <w:rsid w:val="00456F7F"/>
    <w:rsid w:val="00463049"/>
    <w:rsid w:val="00465E48"/>
    <w:rsid w:val="00472784"/>
    <w:rsid w:val="00480EF4"/>
    <w:rsid w:val="00492EB3"/>
    <w:rsid w:val="004978C6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E2895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1952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E0E70"/>
    <w:rsid w:val="005E6741"/>
    <w:rsid w:val="005F5914"/>
    <w:rsid w:val="005F6DD0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4CA5"/>
    <w:rsid w:val="0062565D"/>
    <w:rsid w:val="00626002"/>
    <w:rsid w:val="00635879"/>
    <w:rsid w:val="00647591"/>
    <w:rsid w:val="006516A8"/>
    <w:rsid w:val="00652592"/>
    <w:rsid w:val="0066167D"/>
    <w:rsid w:val="006624DB"/>
    <w:rsid w:val="00667B32"/>
    <w:rsid w:val="00667C41"/>
    <w:rsid w:val="00667F07"/>
    <w:rsid w:val="006745A2"/>
    <w:rsid w:val="00675D0C"/>
    <w:rsid w:val="006854F1"/>
    <w:rsid w:val="00694EB1"/>
    <w:rsid w:val="006A3101"/>
    <w:rsid w:val="006A4FD5"/>
    <w:rsid w:val="006A7818"/>
    <w:rsid w:val="006B1CE0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5C5A"/>
    <w:rsid w:val="007262FD"/>
    <w:rsid w:val="00726D7E"/>
    <w:rsid w:val="0073280A"/>
    <w:rsid w:val="00737374"/>
    <w:rsid w:val="00747F67"/>
    <w:rsid w:val="00750636"/>
    <w:rsid w:val="007535AF"/>
    <w:rsid w:val="007540CF"/>
    <w:rsid w:val="0077277A"/>
    <w:rsid w:val="0079078E"/>
    <w:rsid w:val="00791E67"/>
    <w:rsid w:val="00793116"/>
    <w:rsid w:val="00795EB1"/>
    <w:rsid w:val="007A0886"/>
    <w:rsid w:val="007A191D"/>
    <w:rsid w:val="007A3913"/>
    <w:rsid w:val="007A7A0B"/>
    <w:rsid w:val="007B6465"/>
    <w:rsid w:val="007B75AB"/>
    <w:rsid w:val="007C07EB"/>
    <w:rsid w:val="007C1D0D"/>
    <w:rsid w:val="007C2471"/>
    <w:rsid w:val="007C3290"/>
    <w:rsid w:val="007C51D8"/>
    <w:rsid w:val="007C58DA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192C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B780A"/>
    <w:rsid w:val="008C4218"/>
    <w:rsid w:val="008D0F28"/>
    <w:rsid w:val="008D61E7"/>
    <w:rsid w:val="008D782E"/>
    <w:rsid w:val="008E1BB7"/>
    <w:rsid w:val="008E2C4E"/>
    <w:rsid w:val="008E5A0C"/>
    <w:rsid w:val="008E7B1C"/>
    <w:rsid w:val="008F4991"/>
    <w:rsid w:val="0090282B"/>
    <w:rsid w:val="00906362"/>
    <w:rsid w:val="0091084F"/>
    <w:rsid w:val="00912B33"/>
    <w:rsid w:val="00914B1C"/>
    <w:rsid w:val="009164CF"/>
    <w:rsid w:val="0093132C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3F6E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B7D46"/>
    <w:rsid w:val="009C2DAD"/>
    <w:rsid w:val="009D0DFC"/>
    <w:rsid w:val="009F2217"/>
    <w:rsid w:val="009F2AB8"/>
    <w:rsid w:val="00A03D35"/>
    <w:rsid w:val="00A045A8"/>
    <w:rsid w:val="00A050C2"/>
    <w:rsid w:val="00A05DE2"/>
    <w:rsid w:val="00A156D2"/>
    <w:rsid w:val="00A26CC5"/>
    <w:rsid w:val="00A27161"/>
    <w:rsid w:val="00A329D8"/>
    <w:rsid w:val="00A3457C"/>
    <w:rsid w:val="00A34C4A"/>
    <w:rsid w:val="00A45ED0"/>
    <w:rsid w:val="00A510AE"/>
    <w:rsid w:val="00A54355"/>
    <w:rsid w:val="00A61B27"/>
    <w:rsid w:val="00A62266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2848"/>
    <w:rsid w:val="00B1311F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293E"/>
    <w:rsid w:val="00B333BD"/>
    <w:rsid w:val="00B3374E"/>
    <w:rsid w:val="00B440B1"/>
    <w:rsid w:val="00B513BC"/>
    <w:rsid w:val="00B51A90"/>
    <w:rsid w:val="00B566D4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1F70"/>
    <w:rsid w:val="00BD3B98"/>
    <w:rsid w:val="00BD49BF"/>
    <w:rsid w:val="00BE270B"/>
    <w:rsid w:val="00BF0589"/>
    <w:rsid w:val="00BF1185"/>
    <w:rsid w:val="00BF3A32"/>
    <w:rsid w:val="00BF68B4"/>
    <w:rsid w:val="00C042E5"/>
    <w:rsid w:val="00C06F67"/>
    <w:rsid w:val="00C104C4"/>
    <w:rsid w:val="00C1339D"/>
    <w:rsid w:val="00C15418"/>
    <w:rsid w:val="00C20CFC"/>
    <w:rsid w:val="00C22245"/>
    <w:rsid w:val="00C239CB"/>
    <w:rsid w:val="00C23ABB"/>
    <w:rsid w:val="00C34D40"/>
    <w:rsid w:val="00C40C2D"/>
    <w:rsid w:val="00C42C7C"/>
    <w:rsid w:val="00C44832"/>
    <w:rsid w:val="00C516D0"/>
    <w:rsid w:val="00C52D0A"/>
    <w:rsid w:val="00C633DB"/>
    <w:rsid w:val="00C63E9E"/>
    <w:rsid w:val="00C763E0"/>
    <w:rsid w:val="00C76EAF"/>
    <w:rsid w:val="00C76FF2"/>
    <w:rsid w:val="00C81CF6"/>
    <w:rsid w:val="00C8388B"/>
    <w:rsid w:val="00C93E38"/>
    <w:rsid w:val="00C96586"/>
    <w:rsid w:val="00CB3205"/>
    <w:rsid w:val="00CB4DEC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1007"/>
    <w:rsid w:val="00D8773A"/>
    <w:rsid w:val="00D90399"/>
    <w:rsid w:val="00D92180"/>
    <w:rsid w:val="00D933DE"/>
    <w:rsid w:val="00D93828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D1F14"/>
    <w:rsid w:val="00DD7C90"/>
    <w:rsid w:val="00DE0282"/>
    <w:rsid w:val="00DE120B"/>
    <w:rsid w:val="00DE5F1A"/>
    <w:rsid w:val="00DE67CD"/>
    <w:rsid w:val="00DF41E6"/>
    <w:rsid w:val="00DF4AEC"/>
    <w:rsid w:val="00DF5FDE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1175"/>
    <w:rsid w:val="00E65275"/>
    <w:rsid w:val="00E729BD"/>
    <w:rsid w:val="00E75BD6"/>
    <w:rsid w:val="00E86736"/>
    <w:rsid w:val="00E87898"/>
    <w:rsid w:val="00E87A49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27410"/>
    <w:rsid w:val="00F30EA8"/>
    <w:rsid w:val="00F31A48"/>
    <w:rsid w:val="00F33469"/>
    <w:rsid w:val="00F33AF6"/>
    <w:rsid w:val="00F363DE"/>
    <w:rsid w:val="00F467B3"/>
    <w:rsid w:val="00F50F7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6F73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80A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://www.productbacklogbuilding.com/canvas/PBB_Canvas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lucidchart.com/pages/pt/o-que-e-diagrama-de-sequencia-uml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speakerdeck.com/fabiogr/product-backlog-building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lucidchart.com/pages/pt/o-que-e-diagrama-de-atividades-uml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crumguides.org/docs/scrumguide/v2020/2020-Scrum-Guide-Portuguese-European.pdf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6</Pages>
  <Words>1437</Words>
  <Characters>7762</Characters>
  <Application>Microsoft Office Word</Application>
  <DocSecurity>0</DocSecurity>
  <Lines>64</Lines>
  <Paragraphs>1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Utilização da Nota Qualificada</vt:lpstr>
      <vt:lpstr>Utilização da Nota Qualificada</vt:lpstr>
    </vt:vector>
  </TitlesOfParts>
  <Company/>
  <LinksUpToDate>false</LinksUpToDate>
  <CharactersWithSpaces>9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tilização da Nota Qualificada</dc:title>
  <dc:subject/>
  <dc:creator>Cristina Vercosa Perez Barrios de Souza</dc:creator>
  <cp:keywords/>
  <dc:description/>
  <cp:lastModifiedBy>Lucas Silva</cp:lastModifiedBy>
  <cp:revision>2</cp:revision>
  <dcterms:created xsi:type="dcterms:W3CDTF">2022-11-16T12:58:00Z</dcterms:created>
  <dcterms:modified xsi:type="dcterms:W3CDTF">2022-11-16T12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